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1D835" w14:textId="77777777" w:rsidR="009B37B2" w:rsidRDefault="009B37B2" w:rsidP="003B7426">
      <w:pPr>
        <w:spacing w:before="120" w:after="120"/>
        <w:jc w:val="center"/>
        <w:rPr>
          <w:rFonts w:cs="Times New Roman"/>
          <w:b/>
          <w:bCs/>
          <w:sz w:val="24"/>
          <w:szCs w:val="24"/>
        </w:rPr>
      </w:pPr>
    </w:p>
    <w:p w14:paraId="69B537D4" w14:textId="60394E68" w:rsidR="003B7426" w:rsidRPr="005236C7" w:rsidRDefault="003B7426" w:rsidP="003B7426">
      <w:pPr>
        <w:spacing w:before="120" w:after="120"/>
        <w:jc w:val="center"/>
        <w:rPr>
          <w:rFonts w:cs="Times New Roman"/>
          <w:b/>
          <w:bCs/>
          <w:sz w:val="24"/>
          <w:szCs w:val="24"/>
        </w:rPr>
      </w:pPr>
      <w:r w:rsidRPr="005236C7">
        <w:rPr>
          <w:rFonts w:cs="Times New Roman"/>
          <w:b/>
          <w:bCs/>
          <w:sz w:val="24"/>
          <w:szCs w:val="24"/>
        </w:rPr>
        <w:t>REVIEW FORM</w:t>
      </w:r>
    </w:p>
    <w:p w14:paraId="682BAEE8" w14:textId="529A5044" w:rsidR="003B7426" w:rsidRPr="009B37B2" w:rsidRDefault="003B7426" w:rsidP="003B7426">
      <w:pPr>
        <w:spacing w:before="120" w:after="1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  <w:lang w:val="vi-VN"/>
        </w:rPr>
        <w:t>Title: ………………………………………………………………………………</w:t>
      </w:r>
      <w:r w:rsidR="0080599A" w:rsidRPr="005236C7">
        <w:rPr>
          <w:rFonts w:cs="Times New Roman"/>
          <w:sz w:val="24"/>
          <w:szCs w:val="24"/>
          <w:lang w:val="vi-VN"/>
        </w:rPr>
        <w:t>……</w:t>
      </w:r>
    </w:p>
    <w:p w14:paraId="6EE1F3E3" w14:textId="27A27846" w:rsidR="003B7426" w:rsidRDefault="003B7426" w:rsidP="003B7426">
      <w:pPr>
        <w:spacing w:before="120" w:after="120"/>
        <w:rPr>
          <w:rFonts w:cs="Times New Roman"/>
          <w:sz w:val="24"/>
          <w:szCs w:val="24"/>
          <w:lang w:val="vi-VN"/>
        </w:rPr>
      </w:pPr>
      <w:r w:rsidRPr="005236C7">
        <w:rPr>
          <w:rFonts w:cs="Times New Roman"/>
          <w:sz w:val="24"/>
          <w:szCs w:val="24"/>
        </w:rPr>
        <w:t>Reviewer</w:t>
      </w:r>
      <w:r w:rsidRPr="005236C7">
        <w:rPr>
          <w:rFonts w:cs="Times New Roman"/>
          <w:sz w:val="24"/>
          <w:szCs w:val="24"/>
          <w:lang w:val="vi-VN"/>
        </w:rPr>
        <w:t>:</w:t>
      </w:r>
      <w:r w:rsidRPr="005236C7">
        <w:rPr>
          <w:rFonts w:cs="Times New Roman"/>
          <w:sz w:val="24"/>
          <w:szCs w:val="24"/>
        </w:rPr>
        <w:t xml:space="preserve"> </w:t>
      </w:r>
      <w:r w:rsidRPr="005236C7">
        <w:rPr>
          <w:rFonts w:cs="Times New Roman"/>
          <w:sz w:val="24"/>
          <w:szCs w:val="24"/>
          <w:lang w:val="vi-VN"/>
        </w:rPr>
        <w:t>…………………………………</w:t>
      </w:r>
      <w:r w:rsidR="00E36092">
        <w:rPr>
          <w:rFonts w:cs="Times New Roman"/>
          <w:sz w:val="24"/>
          <w:szCs w:val="24"/>
        </w:rPr>
        <w:t xml:space="preserve"> </w:t>
      </w:r>
      <w:r w:rsidRPr="005236C7">
        <w:rPr>
          <w:rFonts w:cs="Times New Roman"/>
          <w:sz w:val="24"/>
          <w:szCs w:val="24"/>
        </w:rPr>
        <w:t>Academic title</w:t>
      </w:r>
      <w:r w:rsidR="00E36092">
        <w:rPr>
          <w:rFonts w:cs="Times New Roman"/>
          <w:sz w:val="24"/>
          <w:szCs w:val="24"/>
        </w:rPr>
        <w:t>:</w:t>
      </w:r>
      <w:r w:rsidR="00660C5D">
        <w:rPr>
          <w:rFonts w:cs="Times New Roman"/>
          <w:sz w:val="24"/>
          <w:szCs w:val="24"/>
        </w:rPr>
        <w:t xml:space="preserve"> </w:t>
      </w:r>
      <w:r w:rsidRPr="005236C7">
        <w:rPr>
          <w:rFonts w:cs="Times New Roman"/>
          <w:sz w:val="24"/>
          <w:szCs w:val="24"/>
          <w:lang w:val="vi-VN"/>
        </w:rPr>
        <w:t>…………………………</w:t>
      </w:r>
      <w:r w:rsidR="0080599A" w:rsidRPr="005236C7">
        <w:rPr>
          <w:rFonts w:cs="Times New Roman"/>
          <w:sz w:val="24"/>
          <w:szCs w:val="24"/>
          <w:lang w:val="vi-VN"/>
        </w:rPr>
        <w:t>…</w:t>
      </w:r>
    </w:p>
    <w:p w14:paraId="73F77A50" w14:textId="77777777" w:rsidR="00E911ED" w:rsidRPr="005236C7" w:rsidRDefault="00E911ED" w:rsidP="003B7426">
      <w:pPr>
        <w:spacing w:before="120" w:after="120"/>
        <w:rPr>
          <w:rFonts w:cs="Times New Roman"/>
          <w:sz w:val="24"/>
          <w:szCs w:val="24"/>
          <w:lang w:val="vi-VN"/>
        </w:rPr>
      </w:pPr>
    </w:p>
    <w:p w14:paraId="6D564419" w14:textId="77777777" w:rsidR="003B7426" w:rsidRPr="005236C7" w:rsidRDefault="003B7426" w:rsidP="003B7426">
      <w:pPr>
        <w:pStyle w:val="Subtitle"/>
        <w:spacing w:before="120" w:afterLines="0" w:after="120"/>
        <w:rPr>
          <w:sz w:val="24"/>
        </w:rPr>
      </w:pPr>
      <w:r w:rsidRPr="005236C7">
        <w:rPr>
          <w:sz w:val="24"/>
        </w:rPr>
        <w:t>PART 1: RATING FOR THE MANUSCRIPT</w:t>
      </w:r>
    </w:p>
    <w:tbl>
      <w:tblPr>
        <w:tblStyle w:val="TableGrid"/>
        <w:tblW w:w="5220" w:type="pct"/>
        <w:tblInd w:w="0" w:type="dxa"/>
        <w:tblLook w:val="04A0" w:firstRow="1" w:lastRow="0" w:firstColumn="1" w:lastColumn="0" w:noHBand="0" w:noVBand="1"/>
      </w:tblPr>
      <w:tblGrid>
        <w:gridCol w:w="8256"/>
        <w:gridCol w:w="1205"/>
      </w:tblGrid>
      <w:tr w:rsidR="003B7426" w:rsidRPr="005236C7" w14:paraId="555F5D1D" w14:textId="77777777" w:rsidTr="00E93F60">
        <w:tc>
          <w:tcPr>
            <w:tcW w:w="4363" w:type="pct"/>
          </w:tcPr>
          <w:p w14:paraId="217F5E02" w14:textId="77777777" w:rsidR="003B7426" w:rsidRPr="005236C7" w:rsidRDefault="003B7426" w:rsidP="00E93F60">
            <w:pPr>
              <w:pStyle w:val="Subtitle"/>
              <w:spacing w:afterLines="0" w:after="0"/>
              <w:jc w:val="center"/>
              <w:rPr>
                <w:rFonts w:ascii="Times New Roman" w:hAnsi="Times New Roman"/>
                <w:sz w:val="24"/>
              </w:rPr>
            </w:pPr>
            <w:r w:rsidRPr="005236C7">
              <w:rPr>
                <w:rFonts w:ascii="Times New Roman" w:hAnsi="Times New Roman"/>
                <w:sz w:val="24"/>
              </w:rPr>
              <w:t>Evaluation topics</w:t>
            </w:r>
          </w:p>
        </w:tc>
        <w:tc>
          <w:tcPr>
            <w:tcW w:w="637" w:type="pct"/>
          </w:tcPr>
          <w:p w14:paraId="2E462DFF" w14:textId="77777777" w:rsidR="003B7426" w:rsidRPr="005236C7" w:rsidRDefault="003B7426" w:rsidP="00E93F60">
            <w:pPr>
              <w:pStyle w:val="Subtitle"/>
              <w:spacing w:afterLines="0" w:after="0"/>
              <w:jc w:val="center"/>
              <w:rPr>
                <w:rFonts w:ascii="Times New Roman" w:hAnsi="Times New Roman"/>
                <w:sz w:val="24"/>
              </w:rPr>
            </w:pPr>
            <w:r w:rsidRPr="005236C7">
              <w:rPr>
                <w:rFonts w:ascii="Times New Roman" w:hAnsi="Times New Roman"/>
                <w:sz w:val="24"/>
              </w:rPr>
              <w:t>Points</w:t>
            </w:r>
          </w:p>
        </w:tc>
      </w:tr>
      <w:tr w:rsidR="003B7426" w:rsidRPr="005236C7" w14:paraId="12CFE988" w14:textId="77777777" w:rsidTr="00E93F60">
        <w:tc>
          <w:tcPr>
            <w:tcW w:w="4363" w:type="pct"/>
          </w:tcPr>
          <w:p w14:paraId="4683F455" w14:textId="77777777" w:rsidR="003B7426" w:rsidRPr="005236C7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sz w:val="24"/>
              </w:rPr>
            </w:pPr>
            <w:r w:rsidRPr="005236C7">
              <w:rPr>
                <w:rFonts w:ascii="Times New Roman" w:hAnsi="Times New Roman"/>
                <w:sz w:val="24"/>
              </w:rPr>
              <w:t xml:space="preserve">I/ GENEREAL </w:t>
            </w:r>
          </w:p>
        </w:tc>
        <w:tc>
          <w:tcPr>
            <w:tcW w:w="637" w:type="pct"/>
          </w:tcPr>
          <w:p w14:paraId="4F412FB4" w14:textId="77777777" w:rsidR="003B7426" w:rsidRPr="005236C7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sz w:val="24"/>
              </w:rPr>
            </w:pPr>
            <w:r w:rsidRPr="005236C7">
              <w:rPr>
                <w:rFonts w:ascii="Times New Roman" w:hAnsi="Times New Roman"/>
                <w:sz w:val="24"/>
              </w:rPr>
              <w:t>……/04</w:t>
            </w:r>
          </w:p>
        </w:tc>
      </w:tr>
      <w:tr w:rsidR="003B7426" w:rsidRPr="005236C7" w14:paraId="37D99BAD" w14:textId="77777777" w:rsidTr="00E93F60">
        <w:tc>
          <w:tcPr>
            <w:tcW w:w="4363" w:type="pct"/>
          </w:tcPr>
          <w:p w14:paraId="4D3EB16A" w14:textId="77777777" w:rsidR="003B7426" w:rsidRPr="005236C7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5236C7">
              <w:rPr>
                <w:rFonts w:ascii="Times New Roman" w:hAnsi="Times New Roman"/>
                <w:b w:val="0"/>
                <w:bCs w:val="0"/>
                <w:sz w:val="24"/>
              </w:rPr>
              <w:t>New contribution and originality</w:t>
            </w:r>
          </w:p>
        </w:tc>
        <w:tc>
          <w:tcPr>
            <w:tcW w:w="637" w:type="pct"/>
          </w:tcPr>
          <w:p w14:paraId="79291362" w14:textId="77777777" w:rsidR="003B7426" w:rsidRPr="005236C7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5236C7" w14:paraId="35687ACE" w14:textId="77777777" w:rsidTr="00E93F60">
        <w:tc>
          <w:tcPr>
            <w:tcW w:w="4363" w:type="pct"/>
          </w:tcPr>
          <w:p w14:paraId="3236061A" w14:textId="77777777" w:rsidR="003B7426" w:rsidRPr="005236C7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5236C7">
              <w:rPr>
                <w:rFonts w:ascii="Times New Roman" w:hAnsi="Times New Roman"/>
                <w:b w:val="0"/>
                <w:bCs w:val="0"/>
                <w:sz w:val="24"/>
              </w:rPr>
              <w:t xml:space="preserve">Importance, current and relevance         </w:t>
            </w:r>
          </w:p>
        </w:tc>
        <w:tc>
          <w:tcPr>
            <w:tcW w:w="637" w:type="pct"/>
          </w:tcPr>
          <w:p w14:paraId="5D94ED82" w14:textId="77777777" w:rsidR="003B7426" w:rsidRPr="005236C7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5236C7" w14:paraId="2BE4EC67" w14:textId="77777777" w:rsidTr="00E93F60">
        <w:tc>
          <w:tcPr>
            <w:tcW w:w="4363" w:type="pct"/>
          </w:tcPr>
          <w:p w14:paraId="043BFDDE" w14:textId="77777777" w:rsidR="003B7426" w:rsidRPr="005236C7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5236C7">
              <w:rPr>
                <w:rFonts w:ascii="Times New Roman" w:hAnsi="Times New Roman"/>
                <w:b w:val="0"/>
                <w:bCs w:val="0"/>
                <w:sz w:val="24"/>
              </w:rPr>
              <w:t xml:space="preserve">Theoretical and practical significance </w:t>
            </w:r>
          </w:p>
        </w:tc>
        <w:tc>
          <w:tcPr>
            <w:tcW w:w="637" w:type="pct"/>
          </w:tcPr>
          <w:p w14:paraId="0C86D6A3" w14:textId="77777777" w:rsidR="003B7426" w:rsidRPr="005236C7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5236C7" w14:paraId="3310322A" w14:textId="77777777" w:rsidTr="00E93F60">
        <w:tc>
          <w:tcPr>
            <w:tcW w:w="4363" w:type="pct"/>
          </w:tcPr>
          <w:p w14:paraId="084E064F" w14:textId="77777777" w:rsidR="003B7426" w:rsidRPr="005236C7" w:rsidRDefault="003B7426" w:rsidP="003B7426">
            <w:pPr>
              <w:pStyle w:val="Subtitle"/>
              <w:numPr>
                <w:ilvl w:val="0"/>
                <w:numId w:val="1"/>
              </w:numPr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  <w:r w:rsidRPr="005236C7">
              <w:rPr>
                <w:rFonts w:ascii="Times New Roman" w:hAnsi="Times New Roman"/>
                <w:b w:val="0"/>
                <w:bCs w:val="0"/>
                <w:sz w:val="24"/>
              </w:rPr>
              <w:t xml:space="preserve">Quality of the abstract </w:t>
            </w:r>
          </w:p>
        </w:tc>
        <w:tc>
          <w:tcPr>
            <w:tcW w:w="637" w:type="pct"/>
          </w:tcPr>
          <w:p w14:paraId="3454C4D7" w14:textId="77777777" w:rsidR="003B7426" w:rsidRPr="005236C7" w:rsidRDefault="003B7426" w:rsidP="00E93F60">
            <w:pPr>
              <w:pStyle w:val="Subtitle"/>
              <w:spacing w:afterLines="0" w:after="0"/>
              <w:ind w:left="36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5236C7" w14:paraId="23E6F3CC" w14:textId="77777777" w:rsidTr="00E93F60">
        <w:tc>
          <w:tcPr>
            <w:tcW w:w="4363" w:type="pct"/>
          </w:tcPr>
          <w:p w14:paraId="0F6148BB" w14:textId="77777777" w:rsidR="003B7426" w:rsidRPr="005236C7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  <w:tc>
          <w:tcPr>
            <w:tcW w:w="637" w:type="pct"/>
          </w:tcPr>
          <w:p w14:paraId="222FEEC0" w14:textId="77777777" w:rsidR="003B7426" w:rsidRPr="005236C7" w:rsidRDefault="003B7426" w:rsidP="00E93F60">
            <w:pPr>
              <w:pStyle w:val="Subtitle"/>
              <w:spacing w:afterLines="0" w:after="0"/>
              <w:rPr>
                <w:rFonts w:ascii="Times New Roman" w:hAnsi="Times New Roman"/>
                <w:b w:val="0"/>
                <w:bCs w:val="0"/>
                <w:sz w:val="24"/>
              </w:rPr>
            </w:pPr>
          </w:p>
        </w:tc>
      </w:tr>
      <w:tr w:rsidR="003B7426" w:rsidRPr="005236C7" w14:paraId="22925441" w14:textId="77777777" w:rsidTr="00E93F60">
        <w:tc>
          <w:tcPr>
            <w:tcW w:w="4363" w:type="pct"/>
          </w:tcPr>
          <w:p w14:paraId="6E23ADDA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II/ INTRODUCTION</w:t>
            </w:r>
          </w:p>
        </w:tc>
        <w:tc>
          <w:tcPr>
            <w:tcW w:w="637" w:type="pct"/>
          </w:tcPr>
          <w:p w14:paraId="69D16EBE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5236C7" w14:paraId="2B6BEEBD" w14:textId="77777777" w:rsidTr="00E93F60">
        <w:tc>
          <w:tcPr>
            <w:tcW w:w="4363" w:type="pct"/>
          </w:tcPr>
          <w:p w14:paraId="62B7044C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Context (suitability)</w:t>
            </w:r>
          </w:p>
        </w:tc>
        <w:tc>
          <w:tcPr>
            <w:tcW w:w="637" w:type="pct"/>
          </w:tcPr>
          <w:p w14:paraId="222CCAC7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7272CD4D" w14:textId="77777777" w:rsidTr="00E93F60">
        <w:tc>
          <w:tcPr>
            <w:tcW w:w="4363" w:type="pct"/>
          </w:tcPr>
          <w:p w14:paraId="66B29635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Literature review (method, quality, current)</w:t>
            </w:r>
          </w:p>
        </w:tc>
        <w:tc>
          <w:tcPr>
            <w:tcW w:w="637" w:type="pct"/>
          </w:tcPr>
          <w:p w14:paraId="6C396F61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1FD8D29D" w14:textId="77777777" w:rsidTr="00E93F60">
        <w:tc>
          <w:tcPr>
            <w:tcW w:w="4363" w:type="pct"/>
          </w:tcPr>
          <w:p w14:paraId="393B06EC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Conceptual framework (justification)</w:t>
            </w:r>
          </w:p>
        </w:tc>
        <w:tc>
          <w:tcPr>
            <w:tcW w:w="637" w:type="pct"/>
          </w:tcPr>
          <w:p w14:paraId="288560A1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6F82DA5A" w14:textId="77777777" w:rsidTr="00E93F60">
        <w:tc>
          <w:tcPr>
            <w:tcW w:w="4363" w:type="pct"/>
          </w:tcPr>
          <w:p w14:paraId="5C148782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Research questions/hypotheses (suitable, valid)</w:t>
            </w:r>
          </w:p>
        </w:tc>
        <w:tc>
          <w:tcPr>
            <w:tcW w:w="637" w:type="pct"/>
          </w:tcPr>
          <w:p w14:paraId="1A9F6217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51AF4A8A" w14:textId="77777777" w:rsidTr="00E93F60">
        <w:tc>
          <w:tcPr>
            <w:tcW w:w="4363" w:type="pct"/>
          </w:tcPr>
          <w:p w14:paraId="09FFB246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7" w:type="pct"/>
          </w:tcPr>
          <w:p w14:paraId="3166D968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63CF8AB9" w14:textId="77777777" w:rsidTr="00E93F60">
        <w:tc>
          <w:tcPr>
            <w:tcW w:w="4363" w:type="pct"/>
          </w:tcPr>
          <w:p w14:paraId="4CCB6F37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III/ METHOD</w:t>
            </w:r>
          </w:p>
        </w:tc>
        <w:tc>
          <w:tcPr>
            <w:tcW w:w="637" w:type="pct"/>
          </w:tcPr>
          <w:p w14:paraId="33767E14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5236C7" w14:paraId="63B437F9" w14:textId="77777777" w:rsidTr="00E93F60">
        <w:tc>
          <w:tcPr>
            <w:tcW w:w="4363" w:type="pct"/>
          </w:tcPr>
          <w:p w14:paraId="2C09C3A9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Methods (Rationale)</w:t>
            </w:r>
          </w:p>
        </w:tc>
        <w:tc>
          <w:tcPr>
            <w:tcW w:w="637" w:type="pct"/>
          </w:tcPr>
          <w:p w14:paraId="0DA3E5D1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035A57E0" w14:textId="77777777" w:rsidTr="00E93F60">
        <w:tc>
          <w:tcPr>
            <w:tcW w:w="4363" w:type="pct"/>
          </w:tcPr>
          <w:p w14:paraId="13D43C61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Data (instruments, collection procedure, reliability)</w:t>
            </w:r>
          </w:p>
        </w:tc>
        <w:tc>
          <w:tcPr>
            <w:tcW w:w="637" w:type="pct"/>
          </w:tcPr>
          <w:p w14:paraId="501CFE73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44D6CB8C" w14:textId="77777777" w:rsidTr="00E93F60">
        <w:tc>
          <w:tcPr>
            <w:tcW w:w="4363" w:type="pct"/>
          </w:tcPr>
          <w:p w14:paraId="3BE9D48A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Participants (description and rationale for sampling method)</w:t>
            </w:r>
          </w:p>
        </w:tc>
        <w:tc>
          <w:tcPr>
            <w:tcW w:w="637" w:type="pct"/>
          </w:tcPr>
          <w:p w14:paraId="148B7366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611ED2F3" w14:textId="77777777" w:rsidTr="00E93F60">
        <w:tc>
          <w:tcPr>
            <w:tcW w:w="4363" w:type="pct"/>
          </w:tcPr>
          <w:p w14:paraId="7F4B9C3D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Data analysis</w:t>
            </w:r>
          </w:p>
        </w:tc>
        <w:tc>
          <w:tcPr>
            <w:tcW w:w="637" w:type="pct"/>
          </w:tcPr>
          <w:p w14:paraId="12B5BCF6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4AFEF121" w14:textId="77777777" w:rsidTr="00E93F60">
        <w:tc>
          <w:tcPr>
            <w:tcW w:w="4363" w:type="pct"/>
          </w:tcPr>
          <w:p w14:paraId="768FAD35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7" w:type="pct"/>
          </w:tcPr>
          <w:p w14:paraId="00F4D0E7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25CF215E" w14:textId="77777777" w:rsidTr="00E93F60">
        <w:tc>
          <w:tcPr>
            <w:tcW w:w="4363" w:type="pct"/>
          </w:tcPr>
          <w:p w14:paraId="31755635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IV. RESULTS, DISCUSSION, RECOMMENDATIONS</w:t>
            </w:r>
          </w:p>
        </w:tc>
        <w:tc>
          <w:tcPr>
            <w:tcW w:w="637" w:type="pct"/>
          </w:tcPr>
          <w:p w14:paraId="7D78FEAD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5236C7" w14:paraId="06BEDCE5" w14:textId="77777777" w:rsidTr="00E93F60">
        <w:tc>
          <w:tcPr>
            <w:tcW w:w="4363" w:type="pct"/>
          </w:tcPr>
          <w:p w14:paraId="163FE9FE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Results (accurate, logic, as per research questions/hypotheses)</w:t>
            </w:r>
          </w:p>
        </w:tc>
        <w:tc>
          <w:tcPr>
            <w:tcW w:w="637" w:type="pct"/>
          </w:tcPr>
          <w:p w14:paraId="2D007CC2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698FB2F8" w14:textId="77777777" w:rsidTr="00E93F60">
        <w:tc>
          <w:tcPr>
            <w:tcW w:w="4363" w:type="pct"/>
          </w:tcPr>
          <w:p w14:paraId="632CFC6E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Discussion (interpretation, logic, and relationships with published studies)</w:t>
            </w:r>
          </w:p>
        </w:tc>
        <w:tc>
          <w:tcPr>
            <w:tcW w:w="637" w:type="pct"/>
          </w:tcPr>
          <w:p w14:paraId="4FDCED7D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14A55FA1" w14:textId="77777777" w:rsidTr="00E93F60">
        <w:tc>
          <w:tcPr>
            <w:tcW w:w="4363" w:type="pct"/>
          </w:tcPr>
          <w:p w14:paraId="48D1B6C6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New findings (number, interpretation, justification)</w:t>
            </w:r>
          </w:p>
        </w:tc>
        <w:tc>
          <w:tcPr>
            <w:tcW w:w="637" w:type="pct"/>
          </w:tcPr>
          <w:p w14:paraId="305DAC3D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09CA563B" w14:textId="77777777" w:rsidTr="00E93F60">
        <w:tc>
          <w:tcPr>
            <w:tcW w:w="4363" w:type="pct"/>
          </w:tcPr>
          <w:p w14:paraId="27525132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Suggestions and conclusions (logical, basing on research results)</w:t>
            </w:r>
          </w:p>
        </w:tc>
        <w:tc>
          <w:tcPr>
            <w:tcW w:w="637" w:type="pct"/>
          </w:tcPr>
          <w:p w14:paraId="1C01BD5D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4893BBE0" w14:textId="77777777" w:rsidTr="00E93F60">
        <w:tc>
          <w:tcPr>
            <w:tcW w:w="4363" w:type="pct"/>
          </w:tcPr>
          <w:p w14:paraId="325AC6D0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7" w:type="pct"/>
          </w:tcPr>
          <w:p w14:paraId="5F89E7F0" w14:textId="77777777" w:rsidR="003B7426" w:rsidRPr="005236C7" w:rsidRDefault="003B7426" w:rsidP="00E93F60">
            <w:pPr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7321BF54" w14:textId="77777777" w:rsidTr="00E93F60">
        <w:tc>
          <w:tcPr>
            <w:tcW w:w="4363" w:type="pct"/>
          </w:tcPr>
          <w:p w14:paraId="669B6A79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V. PRESENTATION</w:t>
            </w:r>
          </w:p>
        </w:tc>
        <w:tc>
          <w:tcPr>
            <w:tcW w:w="637" w:type="pct"/>
          </w:tcPr>
          <w:p w14:paraId="73508596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……/04</w:t>
            </w:r>
          </w:p>
        </w:tc>
      </w:tr>
      <w:tr w:rsidR="003B7426" w:rsidRPr="005236C7" w14:paraId="750F4858" w14:textId="77777777" w:rsidTr="00E93F60">
        <w:tc>
          <w:tcPr>
            <w:tcW w:w="4363" w:type="pct"/>
          </w:tcPr>
          <w:p w14:paraId="70B5F2D2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Structure (as per the Journal’s guidelines)</w:t>
            </w:r>
          </w:p>
        </w:tc>
        <w:tc>
          <w:tcPr>
            <w:tcW w:w="637" w:type="pct"/>
          </w:tcPr>
          <w:p w14:paraId="0F31657E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517A2045" w14:textId="77777777" w:rsidTr="00E93F60">
        <w:tc>
          <w:tcPr>
            <w:tcW w:w="4363" w:type="pct"/>
          </w:tcPr>
          <w:p w14:paraId="6657534C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Language usage (scholarly, clear, coherence, errors)</w:t>
            </w:r>
          </w:p>
        </w:tc>
        <w:tc>
          <w:tcPr>
            <w:tcW w:w="637" w:type="pct"/>
          </w:tcPr>
          <w:p w14:paraId="3F238A36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062B9790" w14:textId="77777777" w:rsidTr="00E93F60">
        <w:tc>
          <w:tcPr>
            <w:tcW w:w="4363" w:type="pct"/>
          </w:tcPr>
          <w:p w14:paraId="5534CB0F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>Tables, figures, charts (clear, standardized)</w:t>
            </w:r>
          </w:p>
        </w:tc>
        <w:tc>
          <w:tcPr>
            <w:tcW w:w="637" w:type="pct"/>
          </w:tcPr>
          <w:p w14:paraId="655EF00A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5F335915" w14:textId="77777777" w:rsidTr="00E93F60">
        <w:tc>
          <w:tcPr>
            <w:tcW w:w="4363" w:type="pct"/>
          </w:tcPr>
          <w:p w14:paraId="51622051" w14:textId="77777777" w:rsidR="003B7426" w:rsidRPr="005236C7" w:rsidRDefault="003B7426" w:rsidP="003B7426">
            <w:pPr>
              <w:pStyle w:val="ListParagraph"/>
              <w:widowControl w:val="0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 w:rsidRPr="005236C7">
              <w:rPr>
                <w:rFonts w:ascii="Times New Roman" w:hAnsi="Times New Roman" w:cs="Times New Roman"/>
              </w:rPr>
              <w:t xml:space="preserve">References (as per the Journal’s guidelines)  </w:t>
            </w:r>
          </w:p>
        </w:tc>
        <w:tc>
          <w:tcPr>
            <w:tcW w:w="637" w:type="pct"/>
          </w:tcPr>
          <w:p w14:paraId="3C7E9553" w14:textId="77777777" w:rsidR="003B7426" w:rsidRPr="005236C7" w:rsidRDefault="003B7426" w:rsidP="00E93F60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B7426" w:rsidRPr="005236C7" w14:paraId="60DFE219" w14:textId="77777777" w:rsidTr="00E93F60">
        <w:tc>
          <w:tcPr>
            <w:tcW w:w="4363" w:type="pct"/>
          </w:tcPr>
          <w:p w14:paraId="4FED62DA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TOTAL POINTS</w:t>
            </w:r>
          </w:p>
        </w:tc>
        <w:tc>
          <w:tcPr>
            <w:tcW w:w="637" w:type="pct"/>
          </w:tcPr>
          <w:p w14:paraId="60F6386F" w14:textId="77777777" w:rsidR="003B7426" w:rsidRPr="005236C7" w:rsidRDefault="003B7426" w:rsidP="00E93F60">
            <w:pPr>
              <w:rPr>
                <w:rFonts w:ascii="Times New Roman" w:hAnsi="Times New Roman" w:cs="Times New Roman"/>
                <w:b/>
                <w:bCs/>
              </w:rPr>
            </w:pPr>
            <w:r w:rsidRPr="005236C7">
              <w:rPr>
                <w:rFonts w:ascii="Times New Roman" w:hAnsi="Times New Roman" w:cs="Times New Roman"/>
                <w:b/>
                <w:bCs/>
              </w:rPr>
              <w:t>……/20</w:t>
            </w:r>
          </w:p>
        </w:tc>
      </w:tr>
    </w:tbl>
    <w:p w14:paraId="07F1C8E1" w14:textId="77777777" w:rsidR="003B7426" w:rsidRPr="005236C7" w:rsidRDefault="003B7426" w:rsidP="003B7426">
      <w:pPr>
        <w:spacing w:before="120" w:after="120"/>
        <w:rPr>
          <w:rFonts w:cs="Times New Roman"/>
          <w:b/>
          <w:bCs/>
          <w:sz w:val="24"/>
          <w:szCs w:val="24"/>
        </w:rPr>
      </w:pPr>
    </w:p>
    <w:p w14:paraId="61B41383" w14:textId="77777777" w:rsidR="003B7426" w:rsidRPr="005236C7" w:rsidRDefault="003B7426" w:rsidP="003B7426">
      <w:pPr>
        <w:spacing w:before="120" w:after="120"/>
        <w:rPr>
          <w:rFonts w:cs="Times New Roman"/>
          <w:b/>
          <w:bCs/>
          <w:sz w:val="24"/>
          <w:szCs w:val="24"/>
        </w:rPr>
      </w:pPr>
      <w:r w:rsidRPr="005236C7">
        <w:rPr>
          <w:rFonts w:cs="Times New Roman"/>
          <w:b/>
          <w:bCs/>
          <w:sz w:val="24"/>
          <w:szCs w:val="24"/>
        </w:rPr>
        <w:t>PART 2: STRONG POINTS AND SUGGESTIONS FOR REVISION</w:t>
      </w:r>
    </w:p>
    <w:p w14:paraId="545D7622" w14:textId="24A42585" w:rsidR="003B7426" w:rsidRDefault="003B7426" w:rsidP="003B7426">
      <w:pPr>
        <w:spacing w:before="120" w:after="1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…………………………………………………………………………………………</w:t>
      </w:r>
      <w:r w:rsidR="00C440D3" w:rsidRPr="005236C7">
        <w:rPr>
          <w:rFonts w:cs="Times New Roman"/>
          <w:sz w:val="24"/>
          <w:szCs w:val="24"/>
          <w:lang w:val="vi-VN"/>
        </w:rPr>
        <w:t>……</w:t>
      </w:r>
    </w:p>
    <w:p w14:paraId="45DA3364" w14:textId="48401830" w:rsidR="009B37B2" w:rsidRPr="005236C7" w:rsidRDefault="009B37B2" w:rsidP="009B37B2">
      <w:pPr>
        <w:spacing w:before="120" w:after="1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…………………………………………………………………………………………</w:t>
      </w:r>
      <w:r w:rsidR="00C440D3" w:rsidRPr="005236C7">
        <w:rPr>
          <w:rFonts w:cs="Times New Roman"/>
          <w:sz w:val="24"/>
          <w:szCs w:val="24"/>
          <w:lang w:val="vi-VN"/>
        </w:rPr>
        <w:t>……</w:t>
      </w:r>
    </w:p>
    <w:p w14:paraId="10636986" w14:textId="5DECBE1B" w:rsidR="009B37B2" w:rsidRPr="005236C7" w:rsidRDefault="009B37B2" w:rsidP="003B7426">
      <w:pPr>
        <w:spacing w:before="120" w:after="1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…………………………………………………………………………………………</w:t>
      </w:r>
      <w:r w:rsidR="00C440D3" w:rsidRPr="005236C7">
        <w:rPr>
          <w:rFonts w:cs="Times New Roman"/>
          <w:sz w:val="24"/>
          <w:szCs w:val="24"/>
          <w:lang w:val="vi-VN"/>
        </w:rPr>
        <w:t>……</w:t>
      </w:r>
    </w:p>
    <w:p w14:paraId="141AB909" w14:textId="77777777" w:rsidR="009B37B2" w:rsidRDefault="009B37B2" w:rsidP="003B7426">
      <w:pPr>
        <w:spacing w:before="120" w:after="120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br w:type="page"/>
      </w:r>
    </w:p>
    <w:p w14:paraId="2089E59F" w14:textId="10908A6A" w:rsidR="003B7426" w:rsidRPr="005236C7" w:rsidRDefault="003B7426" w:rsidP="003B7426">
      <w:pPr>
        <w:spacing w:before="120" w:after="120"/>
        <w:rPr>
          <w:rFonts w:cs="Times New Roman"/>
          <w:b/>
          <w:bCs/>
          <w:sz w:val="24"/>
          <w:szCs w:val="24"/>
        </w:rPr>
      </w:pPr>
      <w:r w:rsidRPr="005236C7">
        <w:rPr>
          <w:rFonts w:cs="Times New Roman"/>
          <w:b/>
          <w:bCs/>
          <w:sz w:val="24"/>
          <w:szCs w:val="24"/>
        </w:rPr>
        <w:lastRenderedPageBreak/>
        <w:t>PART 3: CONCLUSION</w:t>
      </w:r>
    </w:p>
    <w:p w14:paraId="653AD47C" w14:textId="77777777" w:rsidR="003B7426" w:rsidRPr="005236C7" w:rsidRDefault="003B7426" w:rsidP="003B7426">
      <w:pPr>
        <w:ind w:left="7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( ) Accept submission</w:t>
      </w:r>
    </w:p>
    <w:p w14:paraId="1CF67D14" w14:textId="77777777" w:rsidR="003B7426" w:rsidRPr="005236C7" w:rsidRDefault="003B7426" w:rsidP="003B7426">
      <w:pPr>
        <w:ind w:left="7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 xml:space="preserve">( ) Accept with minor revisions </w:t>
      </w:r>
    </w:p>
    <w:p w14:paraId="37292E8D" w14:textId="77777777" w:rsidR="003B7426" w:rsidRPr="005236C7" w:rsidRDefault="003B7426" w:rsidP="003B7426">
      <w:pPr>
        <w:ind w:left="7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( ) Accept with major revisions</w:t>
      </w:r>
    </w:p>
    <w:p w14:paraId="41EB993C" w14:textId="77777777" w:rsidR="003B7426" w:rsidRPr="005236C7" w:rsidRDefault="003B7426" w:rsidP="003B7426">
      <w:pPr>
        <w:ind w:left="7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 xml:space="preserve">( ) </w:t>
      </w:r>
      <w:r>
        <w:rPr>
          <w:rFonts w:cs="Times New Roman"/>
          <w:sz w:val="24"/>
          <w:szCs w:val="24"/>
        </w:rPr>
        <w:t>Major revision and r</w:t>
      </w:r>
      <w:r w:rsidRPr="005236C7">
        <w:rPr>
          <w:rFonts w:cs="Times New Roman"/>
          <w:sz w:val="24"/>
          <w:szCs w:val="24"/>
        </w:rPr>
        <w:t>esubmit for reviews</w:t>
      </w:r>
    </w:p>
    <w:p w14:paraId="06626D9D" w14:textId="77777777" w:rsidR="003B7426" w:rsidRPr="005236C7" w:rsidRDefault="003B7426" w:rsidP="003B7426">
      <w:pPr>
        <w:pStyle w:val="Subtitle"/>
        <w:spacing w:afterLines="0" w:after="0"/>
        <w:ind w:left="720"/>
        <w:rPr>
          <w:b w:val="0"/>
          <w:bCs w:val="0"/>
          <w:sz w:val="24"/>
        </w:rPr>
      </w:pPr>
      <w:r w:rsidRPr="005236C7">
        <w:rPr>
          <w:b w:val="0"/>
          <w:bCs w:val="0"/>
          <w:sz w:val="24"/>
        </w:rPr>
        <w:t>( )</w:t>
      </w:r>
      <w:r w:rsidRPr="005236C7">
        <w:rPr>
          <w:sz w:val="24"/>
        </w:rPr>
        <w:t xml:space="preserve"> </w:t>
      </w:r>
      <w:r w:rsidRPr="005236C7">
        <w:rPr>
          <w:b w:val="0"/>
          <w:bCs w:val="0"/>
          <w:sz w:val="24"/>
        </w:rPr>
        <w:t>Reject without resubmission</w:t>
      </w:r>
    </w:p>
    <w:p w14:paraId="15842F8B" w14:textId="77777777" w:rsidR="009B37B2" w:rsidRDefault="009B37B2" w:rsidP="003B7426">
      <w:pPr>
        <w:pStyle w:val="Subtitle"/>
        <w:spacing w:before="120" w:afterLines="0" w:after="120"/>
        <w:rPr>
          <w:bCs w:val="0"/>
          <w:sz w:val="24"/>
        </w:rPr>
      </w:pPr>
    </w:p>
    <w:p w14:paraId="0913D936" w14:textId="73C98870" w:rsidR="003B7426" w:rsidRPr="005236C7" w:rsidRDefault="003B7426" w:rsidP="003B7426">
      <w:pPr>
        <w:pStyle w:val="Subtitle"/>
        <w:spacing w:before="120" w:afterLines="0" w:after="120"/>
        <w:rPr>
          <w:bCs w:val="0"/>
          <w:sz w:val="24"/>
        </w:rPr>
      </w:pPr>
      <w:r w:rsidRPr="005236C7">
        <w:rPr>
          <w:bCs w:val="0"/>
          <w:sz w:val="24"/>
        </w:rPr>
        <w:t xml:space="preserve">PART 4: NOTES TO THE EDITORS </w:t>
      </w:r>
    </w:p>
    <w:p w14:paraId="78FA4204" w14:textId="5E45F563" w:rsidR="009B37B2" w:rsidRDefault="009B37B2" w:rsidP="009B37B2">
      <w:pPr>
        <w:spacing w:before="120" w:after="1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…………………………………………………………………………………………</w:t>
      </w:r>
      <w:r w:rsidR="00C440D3" w:rsidRPr="005236C7">
        <w:rPr>
          <w:rFonts w:cs="Times New Roman"/>
          <w:sz w:val="24"/>
          <w:szCs w:val="24"/>
          <w:lang w:val="vi-VN"/>
        </w:rPr>
        <w:t>……</w:t>
      </w:r>
    </w:p>
    <w:p w14:paraId="33C37E01" w14:textId="3CE3C02A" w:rsidR="009B37B2" w:rsidRDefault="009B37B2" w:rsidP="009B37B2">
      <w:pPr>
        <w:spacing w:before="120" w:after="1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…………………………………………………………………………………………</w:t>
      </w:r>
      <w:r w:rsidR="00C440D3" w:rsidRPr="005236C7">
        <w:rPr>
          <w:rFonts w:cs="Times New Roman"/>
          <w:sz w:val="24"/>
          <w:szCs w:val="24"/>
          <w:lang w:val="vi-VN"/>
        </w:rPr>
        <w:t>……</w:t>
      </w:r>
    </w:p>
    <w:p w14:paraId="6DC5AB3A" w14:textId="084FE600" w:rsidR="009B37B2" w:rsidRDefault="009B37B2" w:rsidP="009B37B2">
      <w:pPr>
        <w:spacing w:before="120" w:after="120"/>
        <w:rPr>
          <w:rFonts w:cs="Times New Roman"/>
          <w:sz w:val="24"/>
          <w:szCs w:val="24"/>
        </w:rPr>
      </w:pPr>
      <w:r w:rsidRPr="005236C7">
        <w:rPr>
          <w:rFonts w:cs="Times New Roman"/>
          <w:sz w:val="24"/>
          <w:szCs w:val="24"/>
        </w:rPr>
        <w:t>…………………………………………………………………………………………</w:t>
      </w:r>
      <w:r w:rsidR="00C440D3" w:rsidRPr="005236C7">
        <w:rPr>
          <w:rFonts w:cs="Times New Roman"/>
          <w:sz w:val="24"/>
          <w:szCs w:val="24"/>
          <w:lang w:val="vi-VN"/>
        </w:rPr>
        <w:t>……</w:t>
      </w:r>
    </w:p>
    <w:p w14:paraId="3431C56C" w14:textId="77777777" w:rsidR="003B7426" w:rsidRPr="005236C7" w:rsidRDefault="003B7426" w:rsidP="003B7426">
      <w:pPr>
        <w:pStyle w:val="Subtitle"/>
        <w:spacing w:before="120" w:afterLines="0" w:after="120"/>
        <w:rPr>
          <w:bCs w:val="0"/>
          <w:sz w:val="24"/>
        </w:rPr>
      </w:pPr>
    </w:p>
    <w:p w14:paraId="74A01028" w14:textId="7F12C60A" w:rsidR="009B37B2" w:rsidRDefault="003B7426" w:rsidP="009B37B2">
      <w:pPr>
        <w:ind w:left="5040" w:firstLine="720"/>
        <w:jc w:val="center"/>
        <w:rPr>
          <w:rFonts w:eastAsia="Batang" w:cs="Times New Roman"/>
          <w:b/>
          <w:bCs/>
          <w:sz w:val="24"/>
          <w:szCs w:val="24"/>
          <w:lang w:eastAsia="ko-KR"/>
        </w:rPr>
      </w:pPr>
      <w:r w:rsidRPr="005236C7">
        <w:rPr>
          <w:rFonts w:eastAsia="Batang" w:cs="Times New Roman"/>
          <w:b/>
          <w:bCs/>
          <w:sz w:val="24"/>
          <w:szCs w:val="24"/>
          <w:lang w:eastAsia="ko-KR"/>
        </w:rPr>
        <w:t>DD/MM/YYYY</w:t>
      </w:r>
    </w:p>
    <w:p w14:paraId="72006F0B" w14:textId="70FBB8DC" w:rsidR="004E0578" w:rsidRPr="002535DC" w:rsidRDefault="002535DC" w:rsidP="002535DC">
      <w:pPr>
        <w:ind w:left="5040" w:firstLine="720"/>
        <w:jc w:val="center"/>
        <w:rPr>
          <w:rFonts w:eastAsia="Batang" w:cs="Times New Roman"/>
          <w:b/>
          <w:bCs/>
          <w:sz w:val="24"/>
          <w:szCs w:val="24"/>
          <w:lang w:eastAsia="ko-KR"/>
        </w:rPr>
      </w:pPr>
      <w:r w:rsidRPr="009B37B2">
        <w:rPr>
          <w:rFonts w:eastAsia="Batang"/>
          <w:b/>
          <w:bCs/>
          <w:sz w:val="24"/>
          <w:lang w:eastAsia="ko-KR"/>
        </w:rPr>
        <w:t>Reviewer</w:t>
      </w:r>
    </w:p>
    <w:sectPr w:rsidR="004E0578" w:rsidRPr="002535DC" w:rsidSect="009B37B2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F6259"/>
    <w:multiLevelType w:val="hybridMultilevel"/>
    <w:tmpl w:val="EA66F1CC"/>
    <w:lvl w:ilvl="0" w:tplc="0E6EDF0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A23E8"/>
    <w:multiLevelType w:val="hybridMultilevel"/>
    <w:tmpl w:val="569C0F1E"/>
    <w:lvl w:ilvl="0" w:tplc="0E6EDF0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572852">
    <w:abstractNumId w:val="0"/>
  </w:num>
  <w:num w:numId="2" w16cid:durableId="373701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bcwN7EwMTA2sDBX0lEKTi0uzszPAykwrAUAdryEUywAAAA="/>
  </w:docVars>
  <w:rsids>
    <w:rsidRoot w:val="003B7426"/>
    <w:rsid w:val="002535DC"/>
    <w:rsid w:val="00253DB4"/>
    <w:rsid w:val="003B7426"/>
    <w:rsid w:val="003F6A07"/>
    <w:rsid w:val="004E0578"/>
    <w:rsid w:val="00660C5D"/>
    <w:rsid w:val="0080599A"/>
    <w:rsid w:val="009B37B2"/>
    <w:rsid w:val="00C440D3"/>
    <w:rsid w:val="00E36092"/>
    <w:rsid w:val="00E91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9A13C1"/>
  <w15:chartTrackingRefBased/>
  <w15:docId w15:val="{17276788-9A02-4260-9E0D-7ABC6974A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4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B74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3B7426"/>
  </w:style>
  <w:style w:type="table" w:styleId="TableGrid">
    <w:name w:val="Table Grid"/>
    <w:basedOn w:val="TableNormal"/>
    <w:uiPriority w:val="59"/>
    <w:rsid w:val="003B7426"/>
    <w:pPr>
      <w:spacing w:after="0" w:line="240" w:lineRule="auto"/>
    </w:pPr>
    <w:rPr>
      <w:rFonts w:asciiTheme="minorHAnsi" w:hAnsiTheme="minorHAnsi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3B7426"/>
    <w:pPr>
      <w:widowControl w:val="0"/>
      <w:spacing w:afterLines="50" w:after="156" w:line="240" w:lineRule="auto"/>
      <w:jc w:val="both"/>
    </w:pPr>
    <w:rPr>
      <w:rFonts w:eastAsia="SimSun" w:cs="Times New Roman"/>
      <w:b/>
      <w:bCs/>
      <w:kern w:val="2"/>
      <w:sz w:val="22"/>
      <w:szCs w:val="24"/>
      <w:lang w:eastAsia="zh-CN"/>
    </w:rPr>
  </w:style>
  <w:style w:type="character" w:customStyle="1" w:styleId="SubtitleChar">
    <w:name w:val="Subtitle Char"/>
    <w:basedOn w:val="DefaultParagraphFont"/>
    <w:link w:val="Subtitle"/>
    <w:rsid w:val="003B7426"/>
    <w:rPr>
      <w:rFonts w:eastAsia="SimSun" w:cs="Times New Roman"/>
      <w:b/>
      <w:bCs/>
      <w:kern w:val="2"/>
      <w:sz w:val="2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43</Words>
  <Characters>1431</Characters>
  <Application>Microsoft Office Word</Application>
  <DocSecurity>0</DocSecurity>
  <Lines>89</Lines>
  <Paragraphs>61</Paragraphs>
  <ScaleCrop>false</ScaleCrop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Ngoc Thach</dc:creator>
  <cp:keywords/>
  <dc:description/>
  <cp:lastModifiedBy>Hoang Tang Ba</cp:lastModifiedBy>
  <cp:revision>9</cp:revision>
  <dcterms:created xsi:type="dcterms:W3CDTF">2022-07-20T02:31:00Z</dcterms:created>
  <dcterms:modified xsi:type="dcterms:W3CDTF">2022-07-21T04:22:00Z</dcterms:modified>
</cp:coreProperties>
</file>